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1919EE0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 обръща внимание на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Сложността на операциите ще бъде сведена до минимум. Ще бъдат представени всички случаи на употреба и бизнес сценарии, съвместно с които ще се моделират приложенията за обслужване на клиенти.</w:t>
      </w:r>
      <w:r w:rsidR="0007578C">
        <w:t xml:space="preserve"> Освен това дизайнът ще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77777777"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на нещо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ще се състои от 2 клиентски приложения, които ще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Работните рамки ще бъдат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1326115F" w:rsidR="00D32F20" w:rsidRDefault="00D32F20" w:rsidP="00F43BCE">
      <w:pPr>
        <w:pStyle w:val="disbody"/>
      </w:pPr>
      <w:r>
        <w:rPr>
          <w:szCs w:val="28"/>
        </w:rPr>
        <w:lastRenderedPageBreak/>
        <w:t xml:space="preserve">Следната фигура визуализира приложенията, които изграждат </w:t>
      </w:r>
      <w:r w:rsidRPr="00D32F20">
        <w:rPr>
          <w:szCs w:val="28"/>
        </w:rPr>
        <w:t>система</w:t>
      </w:r>
      <w:r>
        <w:rPr>
          <w:szCs w:val="28"/>
        </w:rPr>
        <w:t>та</w:t>
      </w:r>
      <w:r w:rsidRPr="00D32F20">
        <w:rPr>
          <w:szCs w:val="28"/>
        </w:rPr>
        <w:t xml:space="preserve"> за управление на поръчките от клиенти</w:t>
      </w:r>
      <w:r>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27A67B42" w:rsidR="00626C9F" w:rsidRDefault="00C3221F" w:rsidP="00D814C5">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15372F68"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ще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xml:space="preserve">, създаване </w:t>
      </w:r>
      <w:r w:rsidR="009747EB">
        <w:lastRenderedPageBreak/>
        <w:t>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Приложението ще</w:t>
      </w:r>
      <w:r w:rsidR="006A5D89" w:rsidRPr="00DB5DD7">
        <w:rPr>
          <w:lang w:val="en-US"/>
        </w:rPr>
        <w:t xml:space="preserve"> се предлага безплатно чрез Google Play Store и Apple App Store.</w:t>
      </w:r>
    </w:p>
    <w:p w14:paraId="46C1D210" w14:textId="443C747B"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1D117F3C"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те, който ще бъде ч</w:t>
      </w:r>
      <w:r w:rsidRPr="0048180F">
        <w:t>аст от цялостната система за управление на транспорта (TMS)</w:t>
      </w:r>
      <w:r>
        <w:t>. Чрез него ще могат да се създават поръчки и доставки, като същевременно ще ги с</w:t>
      </w:r>
      <w:r w:rsidRPr="0048180F">
        <w:t>равнява,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Ще 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ще </w:t>
      </w:r>
      <w:r>
        <w:t xml:space="preserve">се </w:t>
      </w:r>
      <w:r w:rsidRPr="002B73EA">
        <w:t>стрем</w:t>
      </w:r>
      <w:r w:rsidR="004C6460">
        <w:t>ят</w:t>
      </w:r>
      <w:r w:rsidRPr="002B73EA">
        <w:t xml:space="preserve"> да </w:t>
      </w:r>
      <w:r>
        <w:t>насроч</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00C41DC1"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щ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ще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r w:rsidR="004D755D">
        <w:rPr>
          <w:lang w:val="bg-BG"/>
        </w:rPr>
        <w:t xml:space="preserve">бекенд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поръчка</w:t>
      </w:r>
      <w:r w:rsidRPr="00E07FCB">
        <w:rPr>
          <w:rStyle w:val="disbodyChar"/>
        </w:rPr>
        <w:t>;</w:t>
      </w:r>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Регистриране на нова доставка към поръчка</w:t>
      </w:r>
      <w:r>
        <w:rPr>
          <w:szCs w:val="28"/>
        </w:rPr>
        <w:t>;</w:t>
      </w:r>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r w:rsidR="00375533">
        <w:rPr>
          <w:rStyle w:val="disbodyChar"/>
        </w:rPr>
        <w:t>доставка</w:t>
      </w:r>
      <w:r>
        <w:rPr>
          <w:szCs w:val="28"/>
        </w:rPr>
        <w:t>;</w:t>
      </w:r>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58CB5C5D" w:rsidR="00276404" w:rsidRDefault="00105AD7" w:rsidP="00041CA6">
      <w:pPr>
        <w:tabs>
          <w:tab w:val="left" w:pos="993"/>
        </w:tabs>
        <w:rPr>
          <w:rStyle w:val="disbodyChar"/>
        </w:rPr>
      </w:pPr>
      <w:r>
        <w:rPr>
          <w:rStyle w:val="disbodyChar"/>
        </w:rPr>
        <w:t>Следващите точки ще отбележат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работа</w:t>
      </w:r>
      <w:r w:rsidR="00426555">
        <w:rPr>
          <w:rStyle w:val="disbodyChar"/>
        </w:rPr>
        <w:t>;</w:t>
      </w:r>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sidR="00846D76">
        <w:rPr>
          <w:rStyle w:val="disbodyChar"/>
        </w:rPr>
        <w:t>;</w:t>
      </w:r>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423FDA3B"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ще бъде 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 xml:space="preserve">а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r>
        <w:t>Диаграма на последователностите UML</w:t>
      </w:r>
    </w:p>
    <w:p w14:paraId="2D7D5320" w14:textId="1B05EACF" w:rsidR="001D2A2D" w:rsidRDefault="001D2A2D" w:rsidP="001D2A2D">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sidR="00FE767A">
        <w:rPr>
          <w:lang w:val="bg-BG"/>
        </w:rPr>
        <w:t>, като в</w:t>
      </w:r>
      <w:r>
        <w:rPr>
          <w:lang w:val="bg-BG"/>
        </w:rPr>
        <w:t xml:space="preserve">изуализират </w:t>
      </w:r>
      <w:r w:rsidRPr="001744FA">
        <w:t>времевата линия</w:t>
      </w:r>
      <w:r>
        <w:rPr>
          <w:lang w:val="bg-BG"/>
        </w:rPr>
        <w:t xml:space="preserve"> и</w:t>
      </w:r>
      <w:r w:rsidRPr="001744FA">
        <w:t xml:space="preserve"> редът, в който се извършват операциите.</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r w:rsidR="009C1E6A" w:rsidRPr="009D7A73">
        <w:t>Структурни диаграми</w:t>
      </w:r>
      <w:bookmarkEnd w:id="6"/>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5"/>
      <w:footerReference w:type="default" r:id="rId1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AF216" w14:textId="77777777" w:rsidR="0084718F" w:rsidRDefault="0084718F" w:rsidP="00DA5C8B">
      <w:pPr>
        <w:spacing w:line="240" w:lineRule="auto"/>
      </w:pPr>
      <w:r>
        <w:separator/>
      </w:r>
    </w:p>
  </w:endnote>
  <w:endnote w:type="continuationSeparator" w:id="0">
    <w:p w14:paraId="719274B0" w14:textId="77777777" w:rsidR="0084718F" w:rsidRDefault="0084718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8B1F1" w14:textId="77777777" w:rsidR="0084718F" w:rsidRDefault="0084718F" w:rsidP="005719C1">
      <w:pPr>
        <w:spacing w:line="240" w:lineRule="auto"/>
        <w:ind w:firstLine="0"/>
      </w:pPr>
      <w:r>
        <w:separator/>
      </w:r>
    </w:p>
  </w:footnote>
  <w:footnote w:type="continuationSeparator" w:id="0">
    <w:p w14:paraId="30318412" w14:textId="77777777" w:rsidR="0084718F" w:rsidRDefault="0084718F" w:rsidP="005719C1">
      <w:pPr>
        <w:spacing w:line="240" w:lineRule="auto"/>
        <w:ind w:firstLine="0"/>
      </w:pPr>
      <w:r>
        <w:continuationSeparator/>
      </w:r>
    </w:p>
  </w:footnote>
  <w:footnote w:type="continuationNotice" w:id="1">
    <w:p w14:paraId="1E2EBCB3" w14:textId="77777777" w:rsidR="0084718F" w:rsidRDefault="0084718F"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3B7"/>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1730"/>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37"/>
    <w:rsid w:val="008D137F"/>
    <w:rsid w:val="008D1E52"/>
    <w:rsid w:val="008D28FC"/>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ABB"/>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7A9"/>
    <w:rsid w:val="009F6373"/>
    <w:rsid w:val="00A00A95"/>
    <w:rsid w:val="00A01A93"/>
    <w:rsid w:val="00A03E2E"/>
    <w:rsid w:val="00A05001"/>
    <w:rsid w:val="00A06C67"/>
    <w:rsid w:val="00A105CD"/>
    <w:rsid w:val="00A12529"/>
    <w:rsid w:val="00A12C4D"/>
    <w:rsid w:val="00A14464"/>
    <w:rsid w:val="00A14993"/>
    <w:rsid w:val="00A17CBC"/>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BC7"/>
    <w:rsid w:val="00B427ED"/>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2F2B"/>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0513"/>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5E81"/>
    <w:rsid w:val="00D5613B"/>
    <w:rsid w:val="00D603E7"/>
    <w:rsid w:val="00D60451"/>
    <w:rsid w:val="00D60CB7"/>
    <w:rsid w:val="00D60D48"/>
    <w:rsid w:val="00D61430"/>
    <w:rsid w:val="00D61FEF"/>
    <w:rsid w:val="00D624DF"/>
    <w:rsid w:val="00D641E9"/>
    <w:rsid w:val="00D646C9"/>
    <w:rsid w:val="00D6473A"/>
    <w:rsid w:val="00D67170"/>
    <w:rsid w:val="00D71156"/>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5A30"/>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6</TotalTime>
  <Pages>11</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347</cp:revision>
  <cp:lastPrinted>2021-12-02T13:00:00Z</cp:lastPrinted>
  <dcterms:created xsi:type="dcterms:W3CDTF">2022-06-23T10:23:00Z</dcterms:created>
  <dcterms:modified xsi:type="dcterms:W3CDTF">2022-10-02T10:08:00Z</dcterms:modified>
</cp:coreProperties>
</file>